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29B901E" w14:textId="77777777" w:rsidR="00CD7F0C" w:rsidRDefault="00CD7F0C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10DCEC4F" w14:textId="5562BCFC" w:rsidR="00305D5F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  <w:r w:rsidRPr="00570425">
        <w:rPr>
          <w:rFonts w:asciiTheme="minorHAnsi" w:hAnsiTheme="minorHAnsi" w:cstheme="minorHAnsi"/>
        </w:rPr>
        <w:t xml:space="preserve">Anexo </w:t>
      </w:r>
      <w:r w:rsidR="003C3B57">
        <w:rPr>
          <w:rFonts w:asciiTheme="minorHAnsi" w:hAnsiTheme="minorHAnsi" w:cstheme="minorHAnsi"/>
        </w:rPr>
        <w:t>I</w:t>
      </w:r>
      <w:r w:rsidRPr="00570425">
        <w:rPr>
          <w:rFonts w:asciiTheme="minorHAnsi" w:hAnsiTheme="minorHAnsi" w:cstheme="minorHAnsi"/>
        </w:rPr>
        <w:t xml:space="preserve">II – </w:t>
      </w:r>
      <w:r>
        <w:rPr>
          <w:rFonts w:asciiTheme="minorHAnsi" w:hAnsiTheme="minorHAnsi" w:cstheme="minorHAnsi"/>
        </w:rPr>
        <w:t>Formulario para subsanación y alegaciones</w:t>
      </w:r>
    </w:p>
    <w:p w14:paraId="24E7AF68" w14:textId="77777777" w:rsidR="00CD7F0C" w:rsidRDefault="00CD7F0C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</w:p>
    <w:p w14:paraId="74C7989A" w14:textId="50F6BE19" w:rsidR="004073EB" w:rsidRPr="007E74CC" w:rsidRDefault="004073EB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35E09313" w14:textId="77777777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06624EA5" w14:textId="55126F62" w:rsidR="00305D5F" w:rsidRPr="00570425" w:rsidRDefault="00E2390D" w:rsidP="00305D5F">
      <w:pPr>
        <w:pStyle w:val="Ttulo"/>
        <w:ind w:left="284" w:firstLine="0"/>
        <w:jc w:val="center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0"/>
        </w:rPr>
        <w:t>CONSIDERACIÓN DE MENOS OPORTUNIDADES DE</w:t>
      </w:r>
      <w:r w:rsidR="00305D5F" w:rsidRPr="00570425">
        <w:rPr>
          <w:rFonts w:asciiTheme="minorHAnsi" w:hAnsiTheme="minorHAnsi" w:cstheme="minorHAnsi"/>
          <w:b w:val="0"/>
          <w:sz w:val="22"/>
          <w:szCs w:val="20"/>
        </w:rPr>
        <w:t xml:space="preserve"> ESTUDIANTES CON PLAZA </w:t>
      </w:r>
      <w:r w:rsidR="008843B1">
        <w:rPr>
          <w:rFonts w:asciiTheme="minorHAnsi" w:hAnsiTheme="minorHAnsi" w:cstheme="minorHAnsi"/>
          <w:b w:val="0"/>
          <w:sz w:val="22"/>
          <w:szCs w:val="20"/>
        </w:rPr>
        <w:t>ERASMUS</w:t>
      </w:r>
      <w:r w:rsidR="009B06C6">
        <w:rPr>
          <w:rFonts w:asciiTheme="minorHAnsi" w:hAnsiTheme="minorHAnsi" w:cstheme="minorHAnsi"/>
          <w:b w:val="0"/>
          <w:sz w:val="22"/>
          <w:szCs w:val="20"/>
        </w:rPr>
        <w:t>+</w:t>
      </w:r>
      <w:r w:rsidR="008843B1">
        <w:rPr>
          <w:rFonts w:asciiTheme="minorHAnsi" w:hAnsiTheme="minorHAnsi" w:cstheme="minorHAnsi"/>
          <w:b w:val="0"/>
          <w:sz w:val="22"/>
          <w:szCs w:val="20"/>
        </w:rPr>
        <w:t xml:space="preserve"> ESTUDIOS </w:t>
      </w:r>
      <w:r w:rsidR="00305D5F" w:rsidRPr="00570425">
        <w:rPr>
          <w:rFonts w:asciiTheme="minorHAnsi" w:hAnsiTheme="minorHAnsi" w:cstheme="minorHAnsi"/>
          <w:b w:val="0"/>
          <w:sz w:val="22"/>
          <w:szCs w:val="20"/>
        </w:rPr>
        <w:t xml:space="preserve">ADJUDICADA DE LA CONVOCATORIA DE MOVILIDAD EUROPEA PARA EL CURSO ACADÉMICO </w:t>
      </w:r>
      <w:r w:rsidR="00305D5F" w:rsidRPr="00570425">
        <w:rPr>
          <w:rFonts w:asciiTheme="minorHAnsi" w:hAnsiTheme="minorHAnsi" w:cstheme="minorHAnsi"/>
          <w:b w:val="0"/>
          <w:sz w:val="22"/>
          <w:szCs w:val="22"/>
        </w:rPr>
        <w:t>202</w:t>
      </w:r>
      <w:r>
        <w:rPr>
          <w:rFonts w:asciiTheme="minorHAnsi" w:hAnsiTheme="minorHAnsi" w:cstheme="minorHAnsi"/>
          <w:b w:val="0"/>
          <w:sz w:val="22"/>
          <w:szCs w:val="22"/>
        </w:rPr>
        <w:t>6</w:t>
      </w:r>
      <w:r w:rsidR="00305D5F" w:rsidRPr="00570425">
        <w:rPr>
          <w:rFonts w:asciiTheme="minorHAnsi" w:hAnsiTheme="minorHAnsi" w:cstheme="minorHAnsi"/>
          <w:b w:val="0"/>
          <w:sz w:val="22"/>
          <w:szCs w:val="22"/>
        </w:rPr>
        <w:t>/2</w:t>
      </w:r>
      <w:r>
        <w:rPr>
          <w:rFonts w:asciiTheme="minorHAnsi" w:hAnsiTheme="minorHAnsi" w:cstheme="minorHAnsi"/>
          <w:b w:val="0"/>
          <w:sz w:val="22"/>
          <w:szCs w:val="22"/>
        </w:rPr>
        <w:t>7</w:t>
      </w:r>
    </w:p>
    <w:p w14:paraId="5CE56BED" w14:textId="77777777" w:rsidR="001C2A88" w:rsidRPr="00F46E50" w:rsidRDefault="001C2A88" w:rsidP="00305D5F">
      <w:pPr>
        <w:pStyle w:val="Textoindependiente"/>
        <w:spacing w:line="360" w:lineRule="auto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</w:t>
      </w:r>
      <w:proofErr w:type="spellStart"/>
      <w:r w:rsidRPr="00F46E50">
        <w:rPr>
          <w:lang w:val="es-ES"/>
        </w:rPr>
        <w:t>Dña</w:t>
      </w:r>
      <w:proofErr w:type="spellEnd"/>
      <w:r w:rsidRPr="00F46E50">
        <w:rPr>
          <w:lang w:val="es-ES"/>
        </w:rPr>
        <w:t xml:space="preserve">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proofErr w:type="spellStart"/>
      <w:r w:rsidRPr="00F46E50">
        <w:rPr>
          <w:lang w:val="es-ES"/>
        </w:rPr>
        <w:t>Nº</w:t>
      </w:r>
      <w:proofErr w:type="spellEnd"/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A33FFF">
      <w:headerReference w:type="default" r:id="rId9"/>
      <w:type w:val="continuous"/>
      <w:pgSz w:w="11910" w:h="16840"/>
      <w:pgMar w:top="1380" w:right="1600" w:bottom="280" w:left="160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AB31F4" w14:textId="77777777" w:rsidR="003434C7" w:rsidRDefault="003434C7" w:rsidP="00F46E50">
      <w:r>
        <w:separator/>
      </w:r>
    </w:p>
  </w:endnote>
  <w:endnote w:type="continuationSeparator" w:id="0">
    <w:p w14:paraId="31D55650" w14:textId="77777777" w:rsidR="003434C7" w:rsidRDefault="003434C7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254A68" w14:textId="77777777" w:rsidR="003434C7" w:rsidRDefault="003434C7" w:rsidP="00F46E50">
      <w:r>
        <w:separator/>
      </w:r>
    </w:p>
  </w:footnote>
  <w:footnote w:type="continuationSeparator" w:id="0">
    <w:p w14:paraId="7EF1B91E" w14:textId="77777777" w:rsidR="003434C7" w:rsidRDefault="003434C7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D46CF5" w14:paraId="266F851C" w14:textId="77777777" w:rsidTr="00CD7F0C">
      <w:trPr>
        <w:trHeight w:val="1418"/>
        <w:jc w:val="center"/>
      </w:trPr>
      <w:tc>
        <w:tcPr>
          <w:tcW w:w="8755" w:type="dxa"/>
        </w:tcPr>
        <w:tbl>
          <w:tblPr>
            <w:tblStyle w:val="Tablaconcuadrcula"/>
            <w:tblW w:w="9923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990"/>
            <w:gridCol w:w="4933"/>
          </w:tblGrid>
          <w:tr w:rsidR="00B03CEC" w14:paraId="5216DBBF" w14:textId="77777777" w:rsidTr="008865C8">
            <w:tc>
              <w:tcPr>
                <w:tcW w:w="4990" w:type="dxa"/>
              </w:tcPr>
              <w:p w14:paraId="2C40CCD1" w14:textId="77777777" w:rsidR="00B03CEC" w:rsidRDefault="00B03CEC" w:rsidP="00B03CEC">
                <w:pPr>
                  <w:pStyle w:val="Encabezado"/>
                </w:pPr>
                <w:r>
                  <w:rPr>
                    <w:noProof/>
                  </w:rPr>
                  <w:drawing>
                    <wp:anchor distT="0" distB="0" distL="114300" distR="114300" simplePos="0" relativeHeight="251659264" behindDoc="1" locked="0" layoutInCell="1" allowOverlap="1" wp14:anchorId="51F903A8" wp14:editId="7069DF14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27635</wp:posOffset>
                      </wp:positionV>
                      <wp:extent cx="2807970" cy="655320"/>
                      <wp:effectExtent l="0" t="0" r="0" b="0"/>
                      <wp:wrapTight wrapText="bothSides">
                        <wp:wrapPolygon edited="0">
                          <wp:start x="3664" y="1884"/>
                          <wp:lineTo x="586" y="6907"/>
                          <wp:lineTo x="293" y="8163"/>
                          <wp:lineTo x="293" y="13186"/>
                          <wp:lineTo x="733" y="18837"/>
                          <wp:lineTo x="11137" y="18837"/>
                          <wp:lineTo x="12016" y="17581"/>
                          <wp:lineTo x="21102" y="13814"/>
                          <wp:lineTo x="21395" y="8163"/>
                          <wp:lineTo x="10844" y="1884"/>
                          <wp:lineTo x="3664" y="1884"/>
                        </wp:wrapPolygon>
                      </wp:wrapTight>
                      <wp:docPr id="466341802" name="Imagen 1" descr="Un dibujo de una persona&#10;&#10;El contenido generado por IA puede ser incorrecto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66341802" name="Imagen 1" descr="Un dibujo de una persona&#10;&#10;El contenido generado por IA puede ser incorrecto.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807970" cy="6553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w:r>
              </w:p>
            </w:tc>
            <w:tc>
              <w:tcPr>
                <w:tcW w:w="4933" w:type="dxa"/>
              </w:tcPr>
              <w:p w14:paraId="4CFE47D7" w14:textId="77777777" w:rsidR="00B03CEC" w:rsidRDefault="00B03CEC" w:rsidP="00B03CEC">
                <w:pPr>
                  <w:pStyle w:val="Encabezado"/>
                  <w:ind w:left="708"/>
                </w:pPr>
                <w:r>
                  <w:rPr>
                    <w:noProof/>
                  </w:rPr>
                  <w:drawing>
                    <wp:anchor distT="0" distB="0" distL="114300" distR="114300" simplePos="0" relativeHeight="251660288" behindDoc="0" locked="0" layoutInCell="1" allowOverlap="1" wp14:anchorId="0BED9916" wp14:editId="2576AEDF">
                      <wp:simplePos x="0" y="0"/>
                      <wp:positionH relativeFrom="column">
                        <wp:posOffset>-67945</wp:posOffset>
                      </wp:positionH>
                      <wp:positionV relativeFrom="paragraph">
                        <wp:posOffset>253365</wp:posOffset>
                      </wp:positionV>
                      <wp:extent cx="2358571" cy="495300"/>
                      <wp:effectExtent l="0" t="0" r="0" b="0"/>
                      <wp:wrapNone/>
                      <wp:docPr id="101458908" name="Imagen 1" descr="Cofinanciado por el programa Erasmus+ de la Unión Europea Horizontal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Cofinanciado por el programa Erasmus+ de la Unión Europea Horizontal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58571" cy="495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anchor>
                  </w:drawing>
                </w:r>
              </w:p>
            </w:tc>
          </w:tr>
        </w:tbl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305D5F"/>
    <w:rsid w:val="003434C7"/>
    <w:rsid w:val="003C3B57"/>
    <w:rsid w:val="003C4197"/>
    <w:rsid w:val="004073EB"/>
    <w:rsid w:val="0056436F"/>
    <w:rsid w:val="005D07D4"/>
    <w:rsid w:val="005D2436"/>
    <w:rsid w:val="005F7716"/>
    <w:rsid w:val="0061026C"/>
    <w:rsid w:val="00631140"/>
    <w:rsid w:val="00703F37"/>
    <w:rsid w:val="007E74CC"/>
    <w:rsid w:val="008467CC"/>
    <w:rsid w:val="008843B1"/>
    <w:rsid w:val="00891F9D"/>
    <w:rsid w:val="00955C30"/>
    <w:rsid w:val="009574CD"/>
    <w:rsid w:val="009B06C6"/>
    <w:rsid w:val="009D6114"/>
    <w:rsid w:val="00A33FFF"/>
    <w:rsid w:val="00B03CEC"/>
    <w:rsid w:val="00B12602"/>
    <w:rsid w:val="00B310B2"/>
    <w:rsid w:val="00B833BB"/>
    <w:rsid w:val="00BB6D33"/>
    <w:rsid w:val="00BE6946"/>
    <w:rsid w:val="00CD7F0C"/>
    <w:rsid w:val="00CF4364"/>
    <w:rsid w:val="00D46CF5"/>
    <w:rsid w:val="00E2390D"/>
    <w:rsid w:val="00F07C7F"/>
    <w:rsid w:val="00F46E50"/>
    <w:rsid w:val="00FB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paragraph" w:styleId="Ttulo">
    <w:name w:val="Title"/>
    <w:basedOn w:val="Normal"/>
    <w:link w:val="TtuloCar"/>
    <w:uiPriority w:val="10"/>
    <w:qFormat/>
    <w:rsid w:val="00305D5F"/>
    <w:pPr>
      <w:ind w:left="1607" w:right="825" w:firstLine="1173"/>
    </w:pPr>
    <w:rPr>
      <w:rFonts w:ascii="Arial" w:eastAsia="Arial" w:hAnsi="Arial" w:cs="Arial"/>
      <w:b/>
      <w:bCs/>
      <w:sz w:val="32"/>
      <w:szCs w:val="32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305D5F"/>
    <w:rPr>
      <w:rFonts w:ascii="Arial" w:eastAsia="Arial" w:hAnsi="Arial" w:cs="Arial"/>
      <w:b/>
      <w:bCs/>
      <w:sz w:val="32"/>
      <w:szCs w:val="32"/>
      <w:lang w:val="es-ES"/>
    </w:rPr>
  </w:style>
  <w:style w:type="table" w:styleId="Tablaconcuadrcula">
    <w:name w:val="Table Grid"/>
    <w:basedOn w:val="Tablanormal"/>
    <w:uiPriority w:val="59"/>
    <w:rsid w:val="00B03CEC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8" ma:contentTypeDescription="Crear nuevo documento." ma:contentTypeScope="" ma:versionID="29c6ee474716ed828d2f1e6dd064b344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d629fd9ce43a0bd416345f56fcb350e1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5D1407-0027-46D9-9C88-F31B05A77C3C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customXml/itemProps2.xml><?xml version="1.0" encoding="utf-8"?>
<ds:datastoreItem xmlns:ds="http://schemas.openxmlformats.org/officeDocument/2006/customXml" ds:itemID="{08B245A3-5FCF-4089-8710-017FA88F89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D2780C-5CFA-47E2-9DF5-2E0E20A053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Susana Rodríguez Mazagatos</cp:lastModifiedBy>
  <cp:revision>7</cp:revision>
  <dcterms:created xsi:type="dcterms:W3CDTF">2024-06-20T11:38:00Z</dcterms:created>
  <dcterms:modified xsi:type="dcterms:W3CDTF">2026-05-1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MediaServiceImageTags">
    <vt:lpwstr/>
  </property>
</Properties>
</file>